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61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25cd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bd7faf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c5b85cdf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ef0d0185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b8628ef4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24dc7f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e8b3233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2d49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10:11Z</dcterms:created>
  <dcterms:modified xsi:type="dcterms:W3CDTF">2022-05-09T19:10:11Z</dcterms:modified>
</cp:coreProperties>
</file>